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4FCF1C" w14:textId="6D10BFD2" w:rsidR="00E05207" w:rsidRPr="00AA4852" w:rsidRDefault="0031245F" w:rsidP="009E733C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Graduate Internship Programme </w:t>
      </w:r>
      <w:r w:rsidR="006B3FFB">
        <w:rPr>
          <w:b/>
          <w:sz w:val="36"/>
          <w:szCs w:val="36"/>
        </w:rPr>
        <w:t>–</w:t>
      </w:r>
      <w:r>
        <w:rPr>
          <w:b/>
          <w:sz w:val="36"/>
          <w:szCs w:val="36"/>
        </w:rPr>
        <w:t xml:space="preserve"> </w:t>
      </w:r>
      <w:r w:rsidR="00234363">
        <w:rPr>
          <w:b/>
          <w:sz w:val="36"/>
          <w:szCs w:val="36"/>
        </w:rPr>
        <w:t xml:space="preserve">Employer </w:t>
      </w:r>
      <w:r w:rsidR="006B3FFB">
        <w:rPr>
          <w:b/>
          <w:sz w:val="36"/>
          <w:szCs w:val="36"/>
        </w:rPr>
        <w:t>Job Description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3539"/>
        <w:gridCol w:w="6521"/>
      </w:tblGrid>
      <w:tr w:rsidR="00E05207" w:rsidRPr="00036689" w14:paraId="62E7FA00" w14:textId="77777777" w:rsidTr="00C26BEF">
        <w:tc>
          <w:tcPr>
            <w:tcW w:w="3539" w:type="dxa"/>
            <w:shd w:val="clear" w:color="auto" w:fill="B4C6E7" w:themeFill="accent1" w:themeFillTint="66"/>
          </w:tcPr>
          <w:p w14:paraId="4B158384" w14:textId="754EF8B1" w:rsidR="00E05207" w:rsidRPr="00036689" w:rsidRDefault="00E05207">
            <w:pPr>
              <w:rPr>
                <w:b/>
                <w:bCs/>
                <w:sz w:val="24"/>
                <w:szCs w:val="24"/>
              </w:rPr>
            </w:pPr>
            <w:r w:rsidRPr="00036689">
              <w:rPr>
                <w:b/>
                <w:bCs/>
                <w:sz w:val="24"/>
                <w:szCs w:val="24"/>
              </w:rPr>
              <w:t>Job title</w:t>
            </w:r>
          </w:p>
        </w:tc>
        <w:tc>
          <w:tcPr>
            <w:tcW w:w="6521" w:type="dxa"/>
          </w:tcPr>
          <w:p w14:paraId="136348AE" w14:textId="60BAEE68" w:rsidR="00E05207" w:rsidRPr="00036689" w:rsidRDefault="00CC7F57">
            <w:pPr>
              <w:rPr>
                <w:sz w:val="24"/>
                <w:szCs w:val="24"/>
              </w:rPr>
            </w:pPr>
            <w:r w:rsidRPr="00036689">
              <w:rPr>
                <w:sz w:val="24"/>
                <w:szCs w:val="24"/>
              </w:rPr>
              <w:t xml:space="preserve">Business Support Officer </w:t>
            </w:r>
            <w:r w:rsidR="00DA7AE3" w:rsidRPr="00036689">
              <w:rPr>
                <w:sz w:val="24"/>
                <w:szCs w:val="24"/>
              </w:rPr>
              <w:t>(ACTBID)</w:t>
            </w:r>
          </w:p>
        </w:tc>
      </w:tr>
      <w:tr w:rsidR="00E05207" w:rsidRPr="00036689" w14:paraId="6441B3A7" w14:textId="77777777" w:rsidTr="00C26BEF">
        <w:tc>
          <w:tcPr>
            <w:tcW w:w="3539" w:type="dxa"/>
            <w:shd w:val="clear" w:color="auto" w:fill="B4C6E7" w:themeFill="accent1" w:themeFillTint="66"/>
          </w:tcPr>
          <w:p w14:paraId="786EB414" w14:textId="3A6BDF54" w:rsidR="00E05207" w:rsidRPr="00036689" w:rsidRDefault="006B1ED1">
            <w:pPr>
              <w:rPr>
                <w:b/>
                <w:bCs/>
                <w:sz w:val="24"/>
                <w:szCs w:val="24"/>
              </w:rPr>
            </w:pPr>
            <w:r w:rsidRPr="00036689">
              <w:rPr>
                <w:b/>
                <w:bCs/>
                <w:sz w:val="24"/>
                <w:szCs w:val="24"/>
              </w:rPr>
              <w:t>Organisation</w:t>
            </w:r>
          </w:p>
        </w:tc>
        <w:tc>
          <w:tcPr>
            <w:tcW w:w="6521" w:type="dxa"/>
          </w:tcPr>
          <w:p w14:paraId="49FF5A8D" w14:textId="2F1113F1" w:rsidR="00E05207" w:rsidRPr="00036689" w:rsidRDefault="00CC7F57">
            <w:pPr>
              <w:rPr>
                <w:sz w:val="24"/>
                <w:szCs w:val="24"/>
              </w:rPr>
            </w:pPr>
            <w:r w:rsidRPr="00036689">
              <w:rPr>
                <w:sz w:val="24"/>
                <w:szCs w:val="24"/>
              </w:rPr>
              <w:t xml:space="preserve">Your Acton Business Improvement District </w:t>
            </w:r>
          </w:p>
        </w:tc>
      </w:tr>
      <w:tr w:rsidR="00E05207" w:rsidRPr="00036689" w14:paraId="4B4BFC66" w14:textId="77777777" w:rsidTr="00C26BEF">
        <w:trPr>
          <w:trHeight w:val="716"/>
        </w:trPr>
        <w:tc>
          <w:tcPr>
            <w:tcW w:w="3539" w:type="dxa"/>
            <w:shd w:val="clear" w:color="auto" w:fill="B4C6E7" w:themeFill="accent1" w:themeFillTint="66"/>
          </w:tcPr>
          <w:p w14:paraId="57DE113B" w14:textId="2813E128" w:rsidR="00E05207" w:rsidRPr="00036689" w:rsidRDefault="00E05207">
            <w:pPr>
              <w:rPr>
                <w:b/>
                <w:bCs/>
                <w:sz w:val="24"/>
                <w:szCs w:val="24"/>
              </w:rPr>
            </w:pPr>
            <w:r w:rsidRPr="00036689">
              <w:rPr>
                <w:b/>
                <w:bCs/>
                <w:sz w:val="24"/>
                <w:szCs w:val="24"/>
              </w:rPr>
              <w:t>Line manager who the intern will report to</w:t>
            </w:r>
          </w:p>
        </w:tc>
        <w:tc>
          <w:tcPr>
            <w:tcW w:w="6521" w:type="dxa"/>
          </w:tcPr>
          <w:p w14:paraId="7D47EC95" w14:textId="5E339DB2" w:rsidR="00E05207" w:rsidRPr="00036689" w:rsidRDefault="00CC7F57">
            <w:pPr>
              <w:rPr>
                <w:sz w:val="24"/>
                <w:szCs w:val="24"/>
              </w:rPr>
            </w:pPr>
            <w:r w:rsidRPr="00036689">
              <w:rPr>
                <w:sz w:val="24"/>
                <w:szCs w:val="24"/>
              </w:rPr>
              <w:t>Natasha Patel</w:t>
            </w:r>
          </w:p>
        </w:tc>
      </w:tr>
      <w:tr w:rsidR="00E05207" w:rsidRPr="00036689" w14:paraId="2E760937" w14:textId="77777777" w:rsidTr="00C26BEF">
        <w:tc>
          <w:tcPr>
            <w:tcW w:w="3539" w:type="dxa"/>
            <w:shd w:val="clear" w:color="auto" w:fill="B4C6E7" w:themeFill="accent1" w:themeFillTint="66"/>
          </w:tcPr>
          <w:p w14:paraId="3D1EC107" w14:textId="242D8219" w:rsidR="00E05207" w:rsidRPr="00036689" w:rsidRDefault="00E05207">
            <w:pPr>
              <w:rPr>
                <w:b/>
                <w:bCs/>
                <w:sz w:val="24"/>
                <w:szCs w:val="24"/>
              </w:rPr>
            </w:pPr>
            <w:r w:rsidRPr="00036689">
              <w:rPr>
                <w:b/>
                <w:bCs/>
                <w:sz w:val="24"/>
                <w:szCs w:val="24"/>
              </w:rPr>
              <w:t xml:space="preserve">Is this role hybrid working or permanently onsite at </w:t>
            </w:r>
            <w:r w:rsidR="00081B42" w:rsidRPr="00036689">
              <w:rPr>
                <w:b/>
                <w:bCs/>
                <w:sz w:val="24"/>
                <w:szCs w:val="24"/>
              </w:rPr>
              <w:t xml:space="preserve">your </w:t>
            </w:r>
            <w:r w:rsidR="008A7598" w:rsidRPr="00036689">
              <w:rPr>
                <w:b/>
                <w:bCs/>
                <w:sz w:val="24"/>
                <w:szCs w:val="24"/>
              </w:rPr>
              <w:t>company</w:t>
            </w:r>
            <w:r w:rsidRPr="00036689">
              <w:rPr>
                <w:b/>
                <w:bCs/>
                <w:sz w:val="24"/>
                <w:szCs w:val="24"/>
              </w:rPr>
              <w:t>?</w:t>
            </w:r>
          </w:p>
        </w:tc>
        <w:tc>
          <w:tcPr>
            <w:tcW w:w="6521" w:type="dxa"/>
          </w:tcPr>
          <w:p w14:paraId="5FDFF991" w14:textId="73950323" w:rsidR="00E05207" w:rsidRPr="00036689" w:rsidRDefault="00CC7F57">
            <w:pPr>
              <w:rPr>
                <w:sz w:val="24"/>
                <w:szCs w:val="24"/>
              </w:rPr>
            </w:pPr>
            <w:r w:rsidRPr="00036689">
              <w:rPr>
                <w:sz w:val="24"/>
                <w:szCs w:val="24"/>
              </w:rPr>
              <w:t xml:space="preserve">Permanently working onsite </w:t>
            </w:r>
          </w:p>
        </w:tc>
      </w:tr>
    </w:tbl>
    <w:p w14:paraId="75581843" w14:textId="59347514" w:rsidR="00E05207" w:rsidRPr="00036689" w:rsidRDefault="00E05207">
      <w:pPr>
        <w:rPr>
          <w:sz w:val="24"/>
          <w:szCs w:val="24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10060"/>
      </w:tblGrid>
      <w:tr w:rsidR="00E05207" w:rsidRPr="00036689" w14:paraId="692E13BA" w14:textId="77777777" w:rsidTr="00C26BEF">
        <w:tc>
          <w:tcPr>
            <w:tcW w:w="10060" w:type="dxa"/>
            <w:shd w:val="clear" w:color="auto" w:fill="B4C6E7" w:themeFill="accent1" w:themeFillTint="66"/>
          </w:tcPr>
          <w:p w14:paraId="5357C504" w14:textId="34E5D27D" w:rsidR="00E05207" w:rsidRPr="00036689" w:rsidRDefault="00E05207">
            <w:pPr>
              <w:rPr>
                <w:b/>
                <w:bCs/>
                <w:sz w:val="24"/>
                <w:szCs w:val="24"/>
              </w:rPr>
            </w:pPr>
            <w:r w:rsidRPr="00036689">
              <w:rPr>
                <w:b/>
                <w:bCs/>
                <w:sz w:val="24"/>
                <w:szCs w:val="24"/>
              </w:rPr>
              <w:t>Please provide a one sentence description for advertising the role on the GI website</w:t>
            </w:r>
          </w:p>
        </w:tc>
      </w:tr>
      <w:tr w:rsidR="00E05207" w:rsidRPr="00036689" w14:paraId="4BBF803D" w14:textId="77777777" w:rsidTr="00C26BEF">
        <w:tc>
          <w:tcPr>
            <w:tcW w:w="10060" w:type="dxa"/>
          </w:tcPr>
          <w:p w14:paraId="27B7A847" w14:textId="53AA6E10" w:rsidR="00E05207" w:rsidRPr="00036689" w:rsidRDefault="00CC7F57" w:rsidP="00CC7F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036689">
              <w:rPr>
                <w:rFonts w:asciiTheme="majorHAnsi" w:hAnsiTheme="majorHAnsi" w:cstheme="majorHAnsi"/>
                <w:sz w:val="24"/>
                <w:szCs w:val="24"/>
              </w:rPr>
              <w:t>The Business Support Officer's role is to liaise and build relationships with businesses in the Business Improvement District (BID) area.</w:t>
            </w:r>
          </w:p>
        </w:tc>
      </w:tr>
    </w:tbl>
    <w:p w14:paraId="6FF9562C" w14:textId="6FC8D488" w:rsidR="00E05207" w:rsidRPr="00036689" w:rsidRDefault="00E05207">
      <w:pPr>
        <w:rPr>
          <w:sz w:val="24"/>
          <w:szCs w:val="24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10060"/>
      </w:tblGrid>
      <w:tr w:rsidR="00E05207" w:rsidRPr="00036689" w14:paraId="11849F25" w14:textId="77777777" w:rsidTr="00C26BEF">
        <w:tc>
          <w:tcPr>
            <w:tcW w:w="10060" w:type="dxa"/>
            <w:shd w:val="clear" w:color="auto" w:fill="B4C6E7" w:themeFill="accent1" w:themeFillTint="66"/>
          </w:tcPr>
          <w:p w14:paraId="6E92D1B9" w14:textId="2C21A89C" w:rsidR="00E05207" w:rsidRPr="00036689" w:rsidRDefault="00E05207">
            <w:pPr>
              <w:rPr>
                <w:b/>
                <w:bCs/>
                <w:sz w:val="24"/>
                <w:szCs w:val="24"/>
              </w:rPr>
            </w:pPr>
            <w:r w:rsidRPr="00036689">
              <w:rPr>
                <w:b/>
                <w:bCs/>
                <w:sz w:val="24"/>
                <w:szCs w:val="24"/>
              </w:rPr>
              <w:t>Main purpose of the job</w:t>
            </w:r>
          </w:p>
        </w:tc>
      </w:tr>
      <w:tr w:rsidR="00E05207" w:rsidRPr="00036689" w14:paraId="72855AA9" w14:textId="77777777" w:rsidTr="00C26BEF">
        <w:tc>
          <w:tcPr>
            <w:tcW w:w="10060" w:type="dxa"/>
          </w:tcPr>
          <w:p w14:paraId="541E9810" w14:textId="77777777" w:rsidR="00E77122" w:rsidRPr="00036689" w:rsidRDefault="00E77122" w:rsidP="00E77122">
            <w:pPr>
              <w:rPr>
                <w:sz w:val="24"/>
                <w:szCs w:val="24"/>
              </w:rPr>
            </w:pPr>
            <w:r w:rsidRPr="00036689">
              <w:rPr>
                <w:sz w:val="24"/>
                <w:szCs w:val="24"/>
              </w:rPr>
              <w:t>The aim of the internship is for the post holder to gain employability skills and experience of working in a professional working environment and an understanding of aspects of the business.</w:t>
            </w:r>
          </w:p>
          <w:p w14:paraId="410FC7C2" w14:textId="7AD33EF3" w:rsidR="00E77122" w:rsidRPr="00036689" w:rsidRDefault="00E77122" w:rsidP="00E77122">
            <w:pPr>
              <w:rPr>
                <w:sz w:val="24"/>
                <w:szCs w:val="24"/>
              </w:rPr>
            </w:pPr>
            <w:r w:rsidRPr="00036689">
              <w:rPr>
                <w:sz w:val="24"/>
                <w:szCs w:val="24"/>
              </w:rPr>
              <w:t xml:space="preserve">The main purpose of this role is to provide project, administrative and technical support to cover the duties of graduate level project (s) assigned by a line manager from </w:t>
            </w:r>
            <w:r w:rsidR="00CC7F57" w:rsidRPr="00036689">
              <w:rPr>
                <w:sz w:val="24"/>
                <w:szCs w:val="24"/>
              </w:rPr>
              <w:t>Your Acton BID (Business Improvement District)</w:t>
            </w:r>
          </w:p>
          <w:p w14:paraId="44FD5BE5" w14:textId="16D1DFD3" w:rsidR="008A7598" w:rsidRPr="00036689" w:rsidRDefault="00E77122" w:rsidP="008A7598">
            <w:pPr>
              <w:rPr>
                <w:sz w:val="24"/>
                <w:szCs w:val="24"/>
              </w:rPr>
            </w:pPr>
            <w:r w:rsidRPr="00036689">
              <w:rPr>
                <w:sz w:val="24"/>
                <w:szCs w:val="24"/>
              </w:rPr>
              <w:t>The post holder will be working within a team and will be expected to use their own initiative and undertake self-directed learning within a supportive environment to develop their own skills and gain a good working knowledge of the</w:t>
            </w:r>
            <w:r w:rsidR="00CC7F57" w:rsidRPr="00036689">
              <w:rPr>
                <w:sz w:val="24"/>
                <w:szCs w:val="24"/>
              </w:rPr>
              <w:t xml:space="preserve"> Your Acton BID</w:t>
            </w:r>
            <w:r w:rsidR="008A7598" w:rsidRPr="00EC2F62">
              <w:rPr>
                <w:sz w:val="24"/>
                <w:szCs w:val="24"/>
              </w:rPr>
              <w:t xml:space="preserve"> </w:t>
            </w:r>
            <w:r w:rsidRPr="00036689">
              <w:rPr>
                <w:sz w:val="24"/>
                <w:szCs w:val="24"/>
              </w:rPr>
              <w:t xml:space="preserve">policies and procedures and of the wider University, </w:t>
            </w:r>
            <w:proofErr w:type="gramStart"/>
            <w:r w:rsidRPr="00036689">
              <w:rPr>
                <w:sz w:val="24"/>
                <w:szCs w:val="24"/>
              </w:rPr>
              <w:t>in order to</w:t>
            </w:r>
            <w:proofErr w:type="gramEnd"/>
            <w:r w:rsidRPr="00036689">
              <w:rPr>
                <w:sz w:val="24"/>
                <w:szCs w:val="24"/>
              </w:rPr>
              <w:t xml:space="preserve"> make a positive contribution to the team and </w:t>
            </w:r>
            <w:r w:rsidR="00CC7F57" w:rsidRPr="00036689">
              <w:rPr>
                <w:sz w:val="24"/>
                <w:szCs w:val="24"/>
              </w:rPr>
              <w:t xml:space="preserve">Your Acton BID. </w:t>
            </w:r>
          </w:p>
          <w:p w14:paraId="27DA0883" w14:textId="46BB31B7" w:rsidR="00E05207" w:rsidRPr="00036689" w:rsidRDefault="00E77122" w:rsidP="00E77122">
            <w:pPr>
              <w:rPr>
                <w:sz w:val="24"/>
                <w:szCs w:val="24"/>
              </w:rPr>
            </w:pPr>
            <w:r w:rsidRPr="00036689">
              <w:rPr>
                <w:sz w:val="24"/>
                <w:szCs w:val="24"/>
              </w:rPr>
              <w:t>Graduate Interns will be supported throughout their internship with a programme of development and evaluation</w:t>
            </w:r>
            <w:r w:rsidR="006A1F84" w:rsidRPr="00036689">
              <w:rPr>
                <w:sz w:val="24"/>
                <w:szCs w:val="24"/>
              </w:rPr>
              <w:t>.</w:t>
            </w:r>
          </w:p>
        </w:tc>
      </w:tr>
    </w:tbl>
    <w:p w14:paraId="068E5E6B" w14:textId="5399603F" w:rsidR="00E05207" w:rsidRPr="00036689" w:rsidRDefault="00E05207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4"/>
      </w:tblGrid>
      <w:tr w:rsidR="00F31086" w:rsidRPr="00036689" w14:paraId="347518B0" w14:textId="77777777" w:rsidTr="00F31086">
        <w:tc>
          <w:tcPr>
            <w:tcW w:w="10054" w:type="dxa"/>
            <w:shd w:val="clear" w:color="auto" w:fill="B4C6E7" w:themeFill="accent1" w:themeFillTint="66"/>
          </w:tcPr>
          <w:p w14:paraId="300E6CEA" w14:textId="18F73B30" w:rsidR="00F31086" w:rsidRPr="00036689" w:rsidRDefault="00386AD7">
            <w:pPr>
              <w:rPr>
                <w:b/>
                <w:bCs/>
                <w:sz w:val="24"/>
                <w:szCs w:val="24"/>
              </w:rPr>
            </w:pPr>
            <w:r w:rsidRPr="00036689">
              <w:rPr>
                <w:b/>
                <w:bCs/>
                <w:sz w:val="24"/>
                <w:szCs w:val="24"/>
              </w:rPr>
              <w:t>What you will gain from this internship</w:t>
            </w:r>
          </w:p>
        </w:tc>
      </w:tr>
      <w:tr w:rsidR="00F31086" w:rsidRPr="00036689" w14:paraId="526914EB" w14:textId="77777777" w:rsidTr="00F31086">
        <w:tc>
          <w:tcPr>
            <w:tcW w:w="10054" w:type="dxa"/>
          </w:tcPr>
          <w:p w14:paraId="07F069D2" w14:textId="4654ACAB" w:rsidR="00F31086" w:rsidRPr="00036689" w:rsidRDefault="00CC7F57" w:rsidP="00DD5937">
            <w:pPr>
              <w:pStyle w:val="ListParagraph"/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00036689">
              <w:rPr>
                <w:rFonts w:asciiTheme="majorHAnsi" w:hAnsiTheme="majorHAnsi" w:cstheme="majorHAnsi"/>
                <w:sz w:val="24"/>
                <w:szCs w:val="24"/>
              </w:rPr>
              <w:t>Build relationships with key stakeholders (Met Police, Ealing Council and Developers) and within the community.</w:t>
            </w:r>
          </w:p>
          <w:p w14:paraId="004FFA3A" w14:textId="77777777" w:rsidR="00CC7F57" w:rsidRPr="00036689" w:rsidRDefault="00CC7F57" w:rsidP="00DD5937">
            <w:pPr>
              <w:pStyle w:val="ListParagraph"/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00036689">
              <w:rPr>
                <w:rFonts w:asciiTheme="majorHAnsi" w:hAnsiTheme="majorHAnsi" w:cstheme="majorHAnsi"/>
                <w:sz w:val="24"/>
                <w:szCs w:val="24"/>
              </w:rPr>
              <w:t xml:space="preserve">Gain experience, working on multiple projects and activities, building your confidence in giving customer service and client relationships when under pressure. </w:t>
            </w:r>
          </w:p>
          <w:p w14:paraId="0EE8222B" w14:textId="7B57DD93" w:rsidR="00DD5937" w:rsidRPr="00036689" w:rsidRDefault="00CC7F57" w:rsidP="00DD5937">
            <w:pPr>
              <w:pStyle w:val="ListParagraph"/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00036689">
              <w:rPr>
                <w:rFonts w:asciiTheme="majorHAnsi" w:hAnsiTheme="majorHAnsi" w:cstheme="majorHAnsi"/>
                <w:sz w:val="24"/>
                <w:szCs w:val="24"/>
              </w:rPr>
              <w:t xml:space="preserve">Learn how to monitor and evaluate </w:t>
            </w:r>
            <w:r w:rsidR="00036689">
              <w:rPr>
                <w:rFonts w:asciiTheme="majorHAnsi" w:hAnsiTheme="majorHAnsi" w:cstheme="majorHAnsi"/>
                <w:sz w:val="24"/>
                <w:szCs w:val="24"/>
              </w:rPr>
              <w:t xml:space="preserve">the </w:t>
            </w:r>
            <w:r w:rsidRPr="00036689">
              <w:rPr>
                <w:rFonts w:asciiTheme="majorHAnsi" w:hAnsiTheme="majorHAnsi" w:cstheme="majorHAnsi"/>
                <w:sz w:val="24"/>
                <w:szCs w:val="24"/>
              </w:rPr>
              <w:t xml:space="preserve">progress of projects and services. </w:t>
            </w:r>
          </w:p>
          <w:p w14:paraId="0B40DCF3" w14:textId="42A88082" w:rsidR="00C26BEF" w:rsidRPr="00036689" w:rsidRDefault="00DD5937" w:rsidP="00036689">
            <w:pPr>
              <w:pStyle w:val="ListParagraph"/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00036689">
              <w:rPr>
                <w:rFonts w:asciiTheme="majorHAnsi" w:hAnsiTheme="majorHAnsi" w:cstheme="majorHAnsi"/>
                <w:sz w:val="24"/>
                <w:szCs w:val="24"/>
              </w:rPr>
              <w:t xml:space="preserve">Learn and understand how diversity and culture within Acton </w:t>
            </w:r>
            <w:r w:rsidR="00036689">
              <w:rPr>
                <w:rFonts w:asciiTheme="majorHAnsi" w:hAnsiTheme="majorHAnsi" w:cstheme="majorHAnsi"/>
                <w:sz w:val="24"/>
                <w:szCs w:val="24"/>
              </w:rPr>
              <w:t>make</w:t>
            </w:r>
            <w:r w:rsidRPr="00036689">
              <w:rPr>
                <w:rFonts w:asciiTheme="majorHAnsi" w:hAnsiTheme="majorHAnsi" w:cstheme="majorHAnsi"/>
                <w:sz w:val="24"/>
                <w:szCs w:val="24"/>
              </w:rPr>
              <w:t xml:space="preserve"> a Town Centre</w:t>
            </w:r>
          </w:p>
        </w:tc>
      </w:tr>
    </w:tbl>
    <w:p w14:paraId="3E0E27E1" w14:textId="1FD121B7" w:rsidR="00F31086" w:rsidRPr="00036689" w:rsidRDefault="00F31086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4"/>
      </w:tblGrid>
      <w:tr w:rsidR="006F7CB3" w:rsidRPr="00036689" w14:paraId="31A1140C" w14:textId="77777777" w:rsidTr="00E8214A">
        <w:trPr>
          <w:trHeight w:val="274"/>
        </w:trPr>
        <w:tc>
          <w:tcPr>
            <w:tcW w:w="10054" w:type="dxa"/>
            <w:shd w:val="clear" w:color="auto" w:fill="B4C6E7" w:themeFill="accent1" w:themeFillTint="66"/>
          </w:tcPr>
          <w:p w14:paraId="70A629DE" w14:textId="4472C72B" w:rsidR="006F7CB3" w:rsidRPr="00036689" w:rsidRDefault="004E6578" w:rsidP="00822514">
            <w:pPr>
              <w:rPr>
                <w:b/>
                <w:bCs/>
                <w:sz w:val="24"/>
                <w:szCs w:val="24"/>
              </w:rPr>
            </w:pPr>
            <w:r w:rsidRPr="00036689">
              <w:rPr>
                <w:b/>
                <w:bCs/>
                <w:sz w:val="24"/>
                <w:szCs w:val="24"/>
              </w:rPr>
              <w:t>Key areas of responsibility</w:t>
            </w:r>
          </w:p>
        </w:tc>
      </w:tr>
      <w:tr w:rsidR="006F7CB3" w:rsidRPr="00036689" w14:paraId="0C295F60" w14:textId="77777777" w:rsidTr="00822514">
        <w:tc>
          <w:tcPr>
            <w:tcW w:w="10054" w:type="dxa"/>
          </w:tcPr>
          <w:p w14:paraId="6EE5E07B" w14:textId="77777777" w:rsidR="00DD5937" w:rsidRPr="00036689" w:rsidRDefault="00DD5937" w:rsidP="00DD5937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036689">
              <w:rPr>
                <w:rFonts w:asciiTheme="majorHAnsi" w:hAnsiTheme="majorHAnsi" w:cstheme="majorHAnsi"/>
                <w:sz w:val="24"/>
                <w:szCs w:val="24"/>
              </w:rPr>
              <w:t>Visit Businesses regularly to update them on BID matters, benefits, and projects.</w:t>
            </w:r>
          </w:p>
          <w:p w14:paraId="30DFC9D4" w14:textId="77777777" w:rsidR="00DD5937" w:rsidRPr="00036689" w:rsidRDefault="00DD5937" w:rsidP="00DD5937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036689">
              <w:rPr>
                <w:rFonts w:asciiTheme="majorHAnsi" w:hAnsiTheme="majorHAnsi" w:cstheme="majorHAnsi"/>
                <w:sz w:val="24"/>
                <w:szCs w:val="24"/>
              </w:rPr>
              <w:t>Collect the contact information of day-to-day business managers, area managers, marketing departments and head office.</w:t>
            </w:r>
          </w:p>
          <w:p w14:paraId="1A69DDA9" w14:textId="66E123FA" w:rsidR="00DD5937" w:rsidRPr="00036689" w:rsidRDefault="00DD5937" w:rsidP="00DD5937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036689">
              <w:rPr>
                <w:rFonts w:asciiTheme="majorHAnsi" w:hAnsiTheme="majorHAnsi" w:cstheme="majorHAnsi"/>
                <w:sz w:val="24"/>
                <w:szCs w:val="24"/>
              </w:rPr>
              <w:t>Stay abreast of BID data, new refurbishments, planning applications and what is happening in the town.</w:t>
            </w:r>
          </w:p>
          <w:p w14:paraId="68E7249E" w14:textId="67BBB2CC" w:rsidR="00DD5937" w:rsidRPr="00036689" w:rsidRDefault="00DD5937" w:rsidP="00DD5937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036689">
              <w:rPr>
                <w:rFonts w:asciiTheme="majorHAnsi" w:hAnsiTheme="majorHAnsi" w:cstheme="majorHAnsi"/>
                <w:sz w:val="24"/>
                <w:szCs w:val="24"/>
              </w:rPr>
              <w:t>Provide creative input and suggestions for projects and events that can enhance the town's perception and encourage footfall.</w:t>
            </w:r>
          </w:p>
          <w:p w14:paraId="2DF431DB" w14:textId="002FC7C7" w:rsidR="006F7CB3" w:rsidRPr="00036689" w:rsidRDefault="00DD5937" w:rsidP="00DD5937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036689">
              <w:rPr>
                <w:rFonts w:asciiTheme="majorHAnsi" w:hAnsiTheme="majorHAnsi" w:cstheme="majorHAnsi"/>
                <w:sz w:val="24"/>
                <w:szCs w:val="24"/>
              </w:rPr>
              <w:t>Work with the BID Manager, team members and the Board to deliver the projects outlined in the business plan 2023-28</w:t>
            </w:r>
          </w:p>
        </w:tc>
      </w:tr>
    </w:tbl>
    <w:p w14:paraId="350735C2" w14:textId="60B749EA" w:rsidR="006F7CB3" w:rsidRPr="00036689" w:rsidRDefault="006F7CB3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4"/>
      </w:tblGrid>
      <w:tr w:rsidR="00E8214A" w:rsidRPr="00036689" w14:paraId="530D2857" w14:textId="77777777" w:rsidTr="085F3878">
        <w:tc>
          <w:tcPr>
            <w:tcW w:w="10054" w:type="dxa"/>
            <w:shd w:val="clear" w:color="auto" w:fill="B4C6E7" w:themeFill="accent1" w:themeFillTint="66"/>
          </w:tcPr>
          <w:p w14:paraId="506F25E2" w14:textId="174599D8" w:rsidR="00E8214A" w:rsidRPr="00036689" w:rsidRDefault="00762231" w:rsidP="00822514">
            <w:pPr>
              <w:rPr>
                <w:b/>
                <w:bCs/>
                <w:sz w:val="24"/>
                <w:szCs w:val="24"/>
              </w:rPr>
            </w:pPr>
            <w:r w:rsidRPr="085F3878">
              <w:rPr>
                <w:b/>
                <w:bCs/>
                <w:sz w:val="24"/>
                <w:szCs w:val="24"/>
              </w:rPr>
              <w:t xml:space="preserve">Skills/knowledge </w:t>
            </w:r>
            <w:r w:rsidR="2D9A8ACC" w:rsidRPr="085F3878">
              <w:rPr>
                <w:b/>
                <w:bCs/>
                <w:sz w:val="24"/>
                <w:szCs w:val="24"/>
              </w:rPr>
              <w:t>that would be desirable</w:t>
            </w:r>
          </w:p>
        </w:tc>
      </w:tr>
      <w:tr w:rsidR="00E8214A" w:rsidRPr="00036689" w14:paraId="3324F780" w14:textId="77777777" w:rsidTr="085F3878">
        <w:tc>
          <w:tcPr>
            <w:tcW w:w="10054" w:type="dxa"/>
          </w:tcPr>
          <w:p w14:paraId="40177D70" w14:textId="78D2FC45" w:rsidR="00DD5937" w:rsidRPr="00036689" w:rsidRDefault="00DD5937" w:rsidP="00DD5937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036689">
              <w:rPr>
                <w:rFonts w:asciiTheme="majorHAnsi" w:hAnsiTheme="majorHAnsi" w:cstheme="majorHAnsi"/>
                <w:sz w:val="24"/>
                <w:szCs w:val="24"/>
              </w:rPr>
              <w:t>Confident in handling sensitive situations on an individual or group basis, with the ability to always remain calm and professional.</w:t>
            </w:r>
          </w:p>
          <w:p w14:paraId="603419C3" w14:textId="40C1FE2F" w:rsidR="00DD5937" w:rsidRPr="00036689" w:rsidRDefault="00DD5937" w:rsidP="00DD5937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036689">
              <w:rPr>
                <w:rFonts w:asciiTheme="majorHAnsi" w:hAnsiTheme="majorHAnsi" w:cstheme="majorHAnsi"/>
                <w:sz w:val="24"/>
                <w:szCs w:val="24"/>
              </w:rPr>
              <w:t>Able to inspire and attract business member involvement in the BID and the services and projects the BID offers.</w:t>
            </w:r>
          </w:p>
          <w:p w14:paraId="49CD3325" w14:textId="6A2C767B" w:rsidR="00DD5937" w:rsidRPr="00036689" w:rsidRDefault="00DD5937" w:rsidP="00DD5937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036689">
              <w:rPr>
                <w:rFonts w:asciiTheme="majorHAnsi" w:hAnsiTheme="majorHAnsi" w:cstheme="majorHAnsi"/>
                <w:sz w:val="24"/>
                <w:szCs w:val="24"/>
              </w:rPr>
              <w:t>Willingness to undertake other tasks to support the BID Management Team.</w:t>
            </w:r>
          </w:p>
          <w:p w14:paraId="602FDC18" w14:textId="70955D10" w:rsidR="00DD5937" w:rsidRPr="00036689" w:rsidRDefault="00DD5937" w:rsidP="00DD5937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036689">
              <w:rPr>
                <w:rFonts w:asciiTheme="majorHAnsi" w:hAnsiTheme="majorHAnsi" w:cstheme="majorHAnsi"/>
                <w:sz w:val="24"/>
                <w:szCs w:val="24"/>
              </w:rPr>
              <w:t>Excellent communication skills: both written and verbal.</w:t>
            </w:r>
          </w:p>
          <w:p w14:paraId="271B73C4" w14:textId="77777777" w:rsidR="00DD5937" w:rsidRPr="00036689" w:rsidRDefault="00DD5937" w:rsidP="00DD5937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036689">
              <w:rPr>
                <w:rFonts w:asciiTheme="majorHAnsi" w:hAnsiTheme="majorHAnsi" w:cstheme="majorHAnsi"/>
                <w:sz w:val="24"/>
                <w:szCs w:val="24"/>
              </w:rPr>
              <w:t>Able to walk for a long period of time.</w:t>
            </w:r>
          </w:p>
          <w:p w14:paraId="2DABCEB0" w14:textId="0AC5983E" w:rsidR="00E8214A" w:rsidRPr="00036689" w:rsidRDefault="00DD5937" w:rsidP="00DD5937">
            <w:pPr>
              <w:pStyle w:val="ListParagraph"/>
              <w:numPr>
                <w:ilvl w:val="0"/>
                <w:numId w:val="7"/>
              </w:numPr>
              <w:spacing w:after="0" w:line="259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036689">
              <w:rPr>
                <w:rFonts w:asciiTheme="majorHAnsi" w:hAnsiTheme="majorHAnsi" w:cstheme="majorHAnsi"/>
                <w:sz w:val="24"/>
                <w:szCs w:val="24"/>
              </w:rPr>
              <w:t>An understanding of Business Improvement Districts and their operation.</w:t>
            </w:r>
          </w:p>
        </w:tc>
      </w:tr>
    </w:tbl>
    <w:p w14:paraId="729B71F1" w14:textId="4AA2ADCC" w:rsidR="00E8214A" w:rsidRPr="00036689" w:rsidRDefault="00E8214A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4"/>
      </w:tblGrid>
      <w:tr w:rsidR="007D1F69" w:rsidRPr="00036689" w14:paraId="6923BB6C" w14:textId="77777777" w:rsidTr="00822514">
        <w:tc>
          <w:tcPr>
            <w:tcW w:w="10054" w:type="dxa"/>
            <w:shd w:val="clear" w:color="auto" w:fill="B4C6E7" w:themeFill="accent1" w:themeFillTint="66"/>
          </w:tcPr>
          <w:p w14:paraId="6A8771C0" w14:textId="59A84501" w:rsidR="007D1F69" w:rsidRPr="00036689" w:rsidRDefault="009D3EC6" w:rsidP="00822514">
            <w:pPr>
              <w:rPr>
                <w:b/>
                <w:bCs/>
                <w:sz w:val="24"/>
                <w:szCs w:val="24"/>
              </w:rPr>
            </w:pPr>
            <w:r w:rsidRPr="00036689">
              <w:rPr>
                <w:b/>
                <w:bCs/>
                <w:sz w:val="24"/>
                <w:szCs w:val="24"/>
              </w:rPr>
              <w:t>Recruitment criteria</w:t>
            </w:r>
          </w:p>
        </w:tc>
      </w:tr>
      <w:tr w:rsidR="007D1F69" w:rsidRPr="00036689" w14:paraId="77AB8A09" w14:textId="77777777" w:rsidTr="00822514">
        <w:tc>
          <w:tcPr>
            <w:tcW w:w="10054" w:type="dxa"/>
          </w:tcPr>
          <w:p w14:paraId="66D85B93" w14:textId="77777777" w:rsidR="00560C83" w:rsidRPr="00036689" w:rsidRDefault="00560C83" w:rsidP="007C577C">
            <w:pPr>
              <w:rPr>
                <w:rFonts w:eastAsia="Times New Roman" w:cstheme="minorHAnsi"/>
                <w:bCs/>
                <w:sz w:val="24"/>
                <w:szCs w:val="24"/>
              </w:rPr>
            </w:pPr>
          </w:p>
          <w:p w14:paraId="24309AB3" w14:textId="72752576" w:rsidR="00B90649" w:rsidRPr="00036689" w:rsidRDefault="00B90649" w:rsidP="007C577C">
            <w:pPr>
              <w:rPr>
                <w:rFonts w:eastAsia="Times New Roman" w:cstheme="minorHAnsi"/>
                <w:bCs/>
                <w:sz w:val="24"/>
                <w:szCs w:val="24"/>
              </w:rPr>
            </w:pPr>
            <w:r w:rsidRPr="00036689">
              <w:rPr>
                <w:rFonts w:eastAsia="Times New Roman" w:cstheme="minorHAnsi"/>
                <w:bCs/>
                <w:sz w:val="24"/>
                <w:szCs w:val="24"/>
              </w:rPr>
              <w:t>Graduate must have completed an undergraduate degree</w:t>
            </w:r>
            <w:r w:rsidR="00C0442F" w:rsidRPr="00036689">
              <w:rPr>
                <w:rFonts w:eastAsia="Times New Roman" w:cstheme="minorHAnsi"/>
                <w:bCs/>
                <w:sz w:val="24"/>
                <w:szCs w:val="24"/>
              </w:rPr>
              <w:t>, BA/BMus/BSc/BEng/LLB etc</w:t>
            </w:r>
            <w:r w:rsidR="001C069D" w:rsidRPr="00036689">
              <w:rPr>
                <w:rFonts w:eastAsia="Times New Roman" w:cstheme="minorHAnsi"/>
                <w:bCs/>
                <w:sz w:val="24"/>
                <w:szCs w:val="24"/>
              </w:rPr>
              <w:t>. and be from the summer graduating class of June/July 202</w:t>
            </w:r>
            <w:r w:rsidR="00423B5F" w:rsidRPr="00036689">
              <w:rPr>
                <w:rFonts w:eastAsia="Times New Roman" w:cstheme="minorHAnsi"/>
                <w:bCs/>
                <w:sz w:val="24"/>
                <w:szCs w:val="24"/>
              </w:rPr>
              <w:t>3</w:t>
            </w:r>
            <w:r w:rsidR="001C069D" w:rsidRPr="00036689">
              <w:rPr>
                <w:rFonts w:eastAsia="Times New Roman" w:cstheme="minorHAnsi"/>
                <w:bCs/>
                <w:sz w:val="24"/>
                <w:szCs w:val="24"/>
              </w:rPr>
              <w:t>.</w:t>
            </w:r>
          </w:p>
        </w:tc>
      </w:tr>
    </w:tbl>
    <w:p w14:paraId="5DF25103" w14:textId="341ABB21" w:rsidR="00CE22A1" w:rsidRDefault="00CE22A1"/>
    <w:p w14:paraId="0C745C18" w14:textId="77777777" w:rsidR="00CE22A1" w:rsidRDefault="00CE22A1" w:rsidP="00CE22A1">
      <w:pPr>
        <w:rPr>
          <w:rFonts w:cstheme="minorHAnsi"/>
        </w:rPr>
      </w:pPr>
    </w:p>
    <w:p w14:paraId="31FA0086" w14:textId="77777777" w:rsidR="00CE22A1" w:rsidRDefault="00CE22A1" w:rsidP="00CE22A1">
      <w:pPr>
        <w:rPr>
          <w:rFonts w:cstheme="minorHAnsi"/>
        </w:rPr>
      </w:pPr>
    </w:p>
    <w:p w14:paraId="24DE2238" w14:textId="77777777" w:rsidR="00CE22A1" w:rsidRDefault="00CE22A1" w:rsidP="00CE22A1">
      <w:pPr>
        <w:rPr>
          <w:rFonts w:cstheme="minorHAnsi"/>
        </w:rPr>
      </w:pPr>
    </w:p>
    <w:p w14:paraId="66EFA6DA" w14:textId="77777777" w:rsidR="00CE22A1" w:rsidRDefault="00CE22A1" w:rsidP="00CE22A1">
      <w:pPr>
        <w:rPr>
          <w:rFonts w:cstheme="minorHAnsi"/>
        </w:rPr>
      </w:pPr>
    </w:p>
    <w:p w14:paraId="563ACFDF" w14:textId="77777777" w:rsidR="00CE22A1" w:rsidRDefault="00CE22A1" w:rsidP="00CE22A1">
      <w:pPr>
        <w:rPr>
          <w:rFonts w:cstheme="minorHAnsi"/>
        </w:rPr>
      </w:pPr>
    </w:p>
    <w:p w14:paraId="6AA06605" w14:textId="77777777" w:rsidR="00CE22A1" w:rsidRDefault="00CE22A1" w:rsidP="00CE22A1">
      <w:pPr>
        <w:rPr>
          <w:rFonts w:cstheme="minorHAnsi"/>
        </w:rPr>
      </w:pPr>
    </w:p>
    <w:p w14:paraId="3D0DDCFE" w14:textId="74DC8DED" w:rsidR="00CE22A1" w:rsidRPr="00FC51D9" w:rsidRDefault="00CE22A1" w:rsidP="00CE22A1">
      <w:pPr>
        <w:rPr>
          <w:rFonts w:cstheme="minorHAnsi"/>
        </w:rPr>
      </w:pPr>
      <w:r>
        <w:rPr>
          <w:rFonts w:cstheme="minorHAnsi"/>
        </w:rPr>
        <w:t>Updated: Jan 202</w:t>
      </w:r>
      <w:r w:rsidR="00423B5F">
        <w:rPr>
          <w:rFonts w:cstheme="minorHAnsi"/>
        </w:rPr>
        <w:t>4</w:t>
      </w:r>
    </w:p>
    <w:p w14:paraId="0089AF11" w14:textId="77777777" w:rsidR="00CE22A1" w:rsidRDefault="00CE22A1"/>
    <w:sectPr w:rsidR="00CE22A1" w:rsidSect="0053163D">
      <w:headerReference w:type="default" r:id="rId7"/>
      <w:pgSz w:w="11906" w:h="16838"/>
      <w:pgMar w:top="1440" w:right="849" w:bottom="56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73EC4B" w14:textId="77777777" w:rsidR="0053163D" w:rsidRDefault="0053163D" w:rsidP="00E05207">
      <w:pPr>
        <w:spacing w:after="0" w:line="240" w:lineRule="auto"/>
      </w:pPr>
      <w:r>
        <w:separator/>
      </w:r>
    </w:p>
  </w:endnote>
  <w:endnote w:type="continuationSeparator" w:id="0">
    <w:p w14:paraId="27C5D853" w14:textId="77777777" w:rsidR="0053163D" w:rsidRDefault="0053163D" w:rsidP="00E05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42F8D3" w14:textId="77777777" w:rsidR="0053163D" w:rsidRDefault="0053163D" w:rsidP="00E05207">
      <w:pPr>
        <w:spacing w:after="0" w:line="240" w:lineRule="auto"/>
      </w:pPr>
      <w:r>
        <w:separator/>
      </w:r>
    </w:p>
  </w:footnote>
  <w:footnote w:type="continuationSeparator" w:id="0">
    <w:p w14:paraId="275365F6" w14:textId="77777777" w:rsidR="0053163D" w:rsidRDefault="0053163D" w:rsidP="00E052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3A43B" w14:textId="299F66EE" w:rsidR="00E05207" w:rsidRDefault="00E05207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0E56EFFF" wp14:editId="5C260049">
          <wp:simplePos x="0" y="0"/>
          <wp:positionH relativeFrom="column">
            <wp:posOffset>-635</wp:posOffset>
          </wp:positionH>
          <wp:positionV relativeFrom="paragraph">
            <wp:posOffset>-248920</wp:posOffset>
          </wp:positionV>
          <wp:extent cx="2113915" cy="557530"/>
          <wp:effectExtent l="0" t="0" r="635" b="0"/>
          <wp:wrapSquare wrapText="bothSides"/>
          <wp:docPr id="18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3915" cy="557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E5C41D1" w14:textId="77777777" w:rsidR="00E05207" w:rsidRDefault="00E052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8C60D6"/>
    <w:multiLevelType w:val="hybridMultilevel"/>
    <w:tmpl w:val="6100A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560393"/>
    <w:multiLevelType w:val="hybridMultilevel"/>
    <w:tmpl w:val="B7BE9B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3B2E49"/>
    <w:multiLevelType w:val="hybridMultilevel"/>
    <w:tmpl w:val="86E47D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2D0F23"/>
    <w:multiLevelType w:val="hybridMultilevel"/>
    <w:tmpl w:val="C68A46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9523F9"/>
    <w:multiLevelType w:val="hybridMultilevel"/>
    <w:tmpl w:val="7A020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D52100"/>
    <w:multiLevelType w:val="hybridMultilevel"/>
    <w:tmpl w:val="5D7481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B35C31"/>
    <w:multiLevelType w:val="hybridMultilevel"/>
    <w:tmpl w:val="2BDAAE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C44C6B"/>
    <w:multiLevelType w:val="hybridMultilevel"/>
    <w:tmpl w:val="27AE8E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4525233">
    <w:abstractNumId w:val="3"/>
  </w:num>
  <w:num w:numId="2" w16cid:durableId="1341616594">
    <w:abstractNumId w:val="6"/>
  </w:num>
  <w:num w:numId="3" w16cid:durableId="2004774785">
    <w:abstractNumId w:val="5"/>
  </w:num>
  <w:num w:numId="4" w16cid:durableId="1987275850">
    <w:abstractNumId w:val="0"/>
  </w:num>
  <w:num w:numId="5" w16cid:durableId="899053954">
    <w:abstractNumId w:val="1"/>
  </w:num>
  <w:num w:numId="6" w16cid:durableId="883761222">
    <w:abstractNumId w:val="2"/>
  </w:num>
  <w:num w:numId="7" w16cid:durableId="206767736">
    <w:abstractNumId w:val="4"/>
  </w:num>
  <w:num w:numId="8" w16cid:durableId="17775586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3MDQ2MTQ3Nza1sDRV0lEKTi0uzszPAykwrAUAj7HzbCwAAAA="/>
  </w:docVars>
  <w:rsids>
    <w:rsidRoot w:val="00E05207"/>
    <w:rsid w:val="00036689"/>
    <w:rsid w:val="00081B42"/>
    <w:rsid w:val="00083C11"/>
    <w:rsid w:val="000C43E0"/>
    <w:rsid w:val="001C069D"/>
    <w:rsid w:val="001F1A79"/>
    <w:rsid w:val="001F20F1"/>
    <w:rsid w:val="002070E3"/>
    <w:rsid w:val="00234363"/>
    <w:rsid w:val="0031245F"/>
    <w:rsid w:val="00386AD7"/>
    <w:rsid w:val="003B1611"/>
    <w:rsid w:val="00423B5F"/>
    <w:rsid w:val="0046387D"/>
    <w:rsid w:val="004E6578"/>
    <w:rsid w:val="0053163D"/>
    <w:rsid w:val="00560C83"/>
    <w:rsid w:val="005E1418"/>
    <w:rsid w:val="0063484F"/>
    <w:rsid w:val="006445FA"/>
    <w:rsid w:val="006A1F84"/>
    <w:rsid w:val="006B1ED1"/>
    <w:rsid w:val="006B3FFB"/>
    <w:rsid w:val="006E179B"/>
    <w:rsid w:val="006F7CB3"/>
    <w:rsid w:val="0076028B"/>
    <w:rsid w:val="00762231"/>
    <w:rsid w:val="007A03C0"/>
    <w:rsid w:val="007C577C"/>
    <w:rsid w:val="007D1F69"/>
    <w:rsid w:val="008065F3"/>
    <w:rsid w:val="0085169C"/>
    <w:rsid w:val="008A7598"/>
    <w:rsid w:val="00986A4D"/>
    <w:rsid w:val="00993AEF"/>
    <w:rsid w:val="00994ABE"/>
    <w:rsid w:val="009A1D39"/>
    <w:rsid w:val="009D3EC6"/>
    <w:rsid w:val="009E733C"/>
    <w:rsid w:val="00A16A55"/>
    <w:rsid w:val="00AC690A"/>
    <w:rsid w:val="00B90649"/>
    <w:rsid w:val="00BA4815"/>
    <w:rsid w:val="00C0442F"/>
    <w:rsid w:val="00C26BEF"/>
    <w:rsid w:val="00CC7F57"/>
    <w:rsid w:val="00CE22A1"/>
    <w:rsid w:val="00CF0E37"/>
    <w:rsid w:val="00D12394"/>
    <w:rsid w:val="00D976DA"/>
    <w:rsid w:val="00DA7AE3"/>
    <w:rsid w:val="00DD5937"/>
    <w:rsid w:val="00E05207"/>
    <w:rsid w:val="00E77122"/>
    <w:rsid w:val="00E8214A"/>
    <w:rsid w:val="00EC2F62"/>
    <w:rsid w:val="00F31086"/>
    <w:rsid w:val="00FF3796"/>
    <w:rsid w:val="085F3878"/>
    <w:rsid w:val="2D9A8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B74915"/>
  <w15:chartTrackingRefBased/>
  <w15:docId w15:val="{486B0608-623B-4A97-81EF-04F21EC8C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207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52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207"/>
  </w:style>
  <w:style w:type="paragraph" w:styleId="Footer">
    <w:name w:val="footer"/>
    <w:basedOn w:val="Normal"/>
    <w:link w:val="FooterChar"/>
    <w:uiPriority w:val="99"/>
    <w:unhideWhenUsed/>
    <w:rsid w:val="00E052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207"/>
  </w:style>
  <w:style w:type="table" w:styleId="TableGrid">
    <w:name w:val="Table Grid"/>
    <w:basedOn w:val="TableNormal"/>
    <w:uiPriority w:val="39"/>
    <w:rsid w:val="00E052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7F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1</Words>
  <Characters>2748</Characters>
  <Application>Microsoft Office Word</Application>
  <DocSecurity>0</DocSecurity>
  <Lines>22</Lines>
  <Paragraphs>6</Paragraphs>
  <ScaleCrop>false</ScaleCrop>
  <Company>University of West London</Company>
  <LinksUpToDate>false</LinksUpToDate>
  <CharactersWithSpaces>3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 Moore</dc:creator>
  <cp:keywords/>
  <dc:description/>
  <cp:lastModifiedBy>Samuel Morgan</cp:lastModifiedBy>
  <cp:revision>6</cp:revision>
  <dcterms:created xsi:type="dcterms:W3CDTF">2024-02-26T12:49:00Z</dcterms:created>
  <dcterms:modified xsi:type="dcterms:W3CDTF">2024-04-03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1da4628f09a51e2e3aad7f4838b4be0ed07fa238152246eb7b3504df9ee31e</vt:lpwstr>
  </property>
</Properties>
</file>